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417FC" w14:textId="6CE679F6" w:rsidR="008D3B2E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</w:t>
      </w:r>
      <w:r>
        <w:rPr>
          <w:rFonts w:ascii="Times New Roman" w:hAnsi="Times New Roman" w:cs="Times New Roman"/>
          <w:sz w:val="24"/>
          <w:szCs w:val="24"/>
        </w:rPr>
        <w:tab/>
        <w:t>: Andyan Yogawardhana</w:t>
      </w:r>
    </w:p>
    <w:p w14:paraId="1BE478CA" w14:textId="391898BB" w:rsidR="00567CE9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  <w:t>: 21/482180/PA/21030</w:t>
      </w:r>
    </w:p>
    <w:p w14:paraId="44157479" w14:textId="60386266" w:rsidR="00B95600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las</w:t>
      </w:r>
      <w:r>
        <w:rPr>
          <w:rFonts w:ascii="Times New Roman" w:hAnsi="Times New Roman" w:cs="Times New Roman"/>
          <w:sz w:val="24"/>
          <w:szCs w:val="24"/>
        </w:rPr>
        <w:tab/>
        <w:t>: KOMB</w:t>
      </w:r>
      <w:r w:rsidR="00B95600">
        <w:rPr>
          <w:rFonts w:ascii="Times New Roman" w:hAnsi="Times New Roman" w:cs="Times New Roman"/>
          <w:sz w:val="24"/>
          <w:szCs w:val="24"/>
        </w:rPr>
        <w:t>1</w:t>
      </w:r>
    </w:p>
    <w:p w14:paraId="2B6CCC40" w14:textId="6CCB929C" w:rsidR="00421F30" w:rsidRDefault="00B95600" w:rsidP="00EA72D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gas </w:t>
      </w:r>
      <w:r w:rsidR="00E92479">
        <w:rPr>
          <w:rFonts w:ascii="Times New Roman" w:hAnsi="Times New Roman" w:cs="Times New Roman"/>
          <w:sz w:val="24"/>
          <w:szCs w:val="24"/>
        </w:rPr>
        <w:t>10</w:t>
      </w:r>
      <w:r w:rsidR="007E2675">
        <w:rPr>
          <w:rFonts w:ascii="Times New Roman" w:hAnsi="Times New Roman" w:cs="Times New Roman"/>
          <w:sz w:val="24"/>
          <w:szCs w:val="24"/>
        </w:rPr>
        <w:t xml:space="preserve"> </w:t>
      </w:r>
      <w:r w:rsidR="00421F30">
        <w:rPr>
          <w:rFonts w:ascii="Times New Roman" w:hAnsi="Times New Roman" w:cs="Times New Roman"/>
          <w:sz w:val="24"/>
          <w:szCs w:val="24"/>
        </w:rPr>
        <w:t>–</w:t>
      </w:r>
      <w:r w:rsidR="00E92479">
        <w:rPr>
          <w:rFonts w:ascii="Times New Roman" w:hAnsi="Times New Roman" w:cs="Times New Roman"/>
          <w:sz w:val="24"/>
          <w:szCs w:val="24"/>
        </w:rPr>
        <w:t xml:space="preserve"> String Matching</w:t>
      </w:r>
    </w:p>
    <w:p w14:paraId="58C46434" w14:textId="13030851" w:rsidR="003228F5" w:rsidRPr="003228F5" w:rsidRDefault="003228F5" w:rsidP="003228F5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28F5">
        <w:rPr>
          <w:rFonts w:ascii="Times New Roman" w:hAnsi="Times New Roman" w:cs="Times New Roman"/>
          <w:sz w:val="24"/>
          <w:szCs w:val="24"/>
        </w:rPr>
        <w:t>Diberikan sebuah teks = "aaaa...aa" (100.000 buah huruf a) dan sebuah pola = "aaa...aab" (10.000 buah huruf a dan 1 huruf b). Bandingkan running time dari Algoritma naïve dan Algoritma KMP untuk pencocokan string! Lakukan pencocokan string 10 kali, dan selanjutnya hitung rata-rata running time untuk masing-masing algoritma.</w:t>
      </w:r>
    </w:p>
    <w:p w14:paraId="64EBC9B3" w14:textId="56390AFA" w:rsidR="00421F30" w:rsidRDefault="00421F30" w:rsidP="00421F3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rce Code</w:t>
      </w:r>
    </w:p>
    <w:p w14:paraId="1A57E8EF" w14:textId="02904379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</w:t>
      </w:r>
      <w:r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Matching1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398FDE35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i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] args) {</w:t>
      </w:r>
    </w:p>
    <w:p w14:paraId="5F4C78BC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canner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sc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canne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i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3C0AA34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text, patter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14E4190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array of char untuk menampung karakter yang akan di-assign secara repetitif dengan memanfaatkan loop</w:t>
      </w:r>
    </w:p>
    <w:p w14:paraId="123625C1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char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[] textChar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cha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000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];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teks sepanjang 100.000 buah huruf a</w:t>
      </w:r>
    </w:p>
    <w:p w14:paraId="42531AEE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char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[] patternChar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cha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001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];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pola sepanjang 10.000 buah huruf a dan 1 huruf b</w:t>
      </w:r>
    </w:p>
    <w:p w14:paraId="093CF0AF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1EA2359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System.out.print("Input text: ");</w:t>
      </w:r>
    </w:p>
    <w:p w14:paraId="0E5AC289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text = sc.nextLine();</w:t>
      </w:r>
    </w:p>
    <w:p w14:paraId="4AE5B3E6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9335CE3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lakukan assign karakter sesuai perintah soal dengan loop</w:t>
      </w:r>
    </w:p>
    <w:p w14:paraId="727F649A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i &lt;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000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++) {</w:t>
      </w:r>
    </w:p>
    <w:p w14:paraId="1C43569E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textChar[i] = 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'a'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     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"100.000 buah huruf a"</w:t>
      </w:r>
    </w:p>
    <w:p w14:paraId="5E5EA9D0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70A5762A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lakukan casting tipe data dari array of char menjadi string</w:t>
      </w:r>
    </w:p>
    <w:p w14:paraId="16B30ECA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text =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textChar);</w:t>
      </w:r>
    </w:p>
    <w:p w14:paraId="6E4B13A7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513DD751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lakukan assign karakter sesuai perintah soal dengan loop</w:t>
      </w:r>
    </w:p>
    <w:p w14:paraId="4C7A1CC3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i &lt;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00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++) {</w:t>
      </w:r>
    </w:p>
    <w:p w14:paraId="03AE329F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patternChar[i] = 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'a'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"10.000 buah huruf a"</w:t>
      </w:r>
    </w:p>
    <w:p w14:paraId="4CD89FB4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2D73A119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patternChar[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00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] = 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'b'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"satu huruf b"</w:t>
      </w:r>
    </w:p>
    <w:p w14:paraId="47F7F45A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lakukan casting tipe data dari array of char menjadi string</w:t>
      </w:r>
    </w:p>
    <w:p w14:paraId="0E660A59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pattern =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patternChar);</w:t>
      </w:r>
    </w:p>
    <w:p w14:paraId="7BA7B026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B1DAE5E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System.out.print("Input pattern: ");</w:t>
      </w:r>
    </w:p>
    <w:p w14:paraId="6CB7430F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do pattern = sc.nextLine();</w:t>
      </w:r>
    </w:p>
    <w:p w14:paraId="4D947A7A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while (pattern.equals(""));</w:t>
      </w:r>
    </w:p>
    <w:p w14:paraId="542B870A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4E879FA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ingMatche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naiv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text, pattern);</w:t>
      </w:r>
    </w:p>
    <w:p w14:paraId="059C4284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ingMatche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kmp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text, pattern);</w:t>
      </w:r>
    </w:p>
    <w:p w14:paraId="56B07B7F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B7EA428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c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los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546C7762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602CD72C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33479464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C149F43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StringMatcher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1E2EAC80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naiv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text,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pattern) {</w:t>
      </w:r>
    </w:p>
    <w:p w14:paraId="7F9C7832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mulai penghitungan running time dengan fungsi bawaan currentTimeMillis yang mengembalikan nilai waktu dalam milisekon</w:t>
      </w:r>
    </w:p>
    <w:p w14:paraId="30BC243B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long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startTime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urrentTimeMillis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3CC6ADE5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lakukan loop untuk mencocokkan string sebanyak 10 kali</w:t>
      </w:r>
    </w:p>
    <w:p w14:paraId="2D0A0874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repeat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repeat &lt;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repeat++) {</w:t>
      </w:r>
    </w:p>
    <w:p w14:paraId="74F310F2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textLen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ex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ngth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2BDE06B5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patternLen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tter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ngth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7FB40BB7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39327400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found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5F98FC0A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0B09F5E2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+ patternLen &lt;= textLen; i++) {</w:t>
      </w:r>
    </w:p>
    <w:p w14:paraId="182AA84F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currentFound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787A3EF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j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j &lt; patternLen; j++) {</w:t>
      </w:r>
    </w:p>
    <w:p w14:paraId="69A8DB5E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ex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arA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i + j) !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tter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arA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j)) {</w:t>
      </w:r>
    </w:p>
    <w:p w14:paraId="0DF4934C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currentFound 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7AC37E88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reak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8DA22E4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}</w:t>
      </w:r>
    </w:p>
    <w:p w14:paraId="2379457E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}</w:t>
      </w:r>
    </w:p>
    <w:p w14:paraId="7E6BC33E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currentFound) {</w:t>
      </w:r>
    </w:p>
    <w:p w14:paraId="072E24E0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found 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104968E3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Found pattern at index "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i + 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using naive."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6B499930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}</w:t>
      </w:r>
    </w:p>
    <w:p w14:paraId="0186C6A5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2A7F5354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!found) {</w:t>
      </w:r>
    </w:p>
    <w:p w14:paraId="71AC7782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Pattern not found using naive."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0071B233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24CE030E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0E57F03B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akhir penghitungan running time</w:t>
      </w:r>
    </w:p>
    <w:p w14:paraId="5EA7B2A1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long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stopTime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urrentTimeMillis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627CAC9B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lakukan pencetakan hasil penghitungan running time</w:t>
      </w:r>
    </w:p>
    <w:p w14:paraId="63F69DDC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Average Naive running time: "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((stopTime - startTime)/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) + 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milisecond(s)"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); </w:t>
      </w:r>
    </w:p>
    <w:p w14:paraId="0712DBD0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9877AB3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D7B1172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[] 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omputeLPSArray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str) {</w:t>
      </w:r>
    </w:p>
    <w:p w14:paraId="55593C52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len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ngth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5B6C03EF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9DFC21D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[] lps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len];</w:t>
      </w:r>
    </w:p>
    <w:p w14:paraId="7826A7A7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lps[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] 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7DFA98B1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1C0B537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&lt; len; i++) {</w:t>
      </w:r>
    </w:p>
    <w:p w14:paraId="28F4BCA6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j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lps[i -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];</w:t>
      </w:r>
    </w:p>
    <w:p w14:paraId="4FF5F296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9684CDE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whil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(j &gt;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&amp;&amp; (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arA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i) !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arA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j))) {</w:t>
      </w:r>
    </w:p>
    <w:p w14:paraId="2159BB77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j = lps[j -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];</w:t>
      </w:r>
    </w:p>
    <w:p w14:paraId="0A797D68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71CCA298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2869AAD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arA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i) =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arA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j)) {</w:t>
      </w:r>
    </w:p>
    <w:p w14:paraId="10E8C9A0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j++;</w:t>
      </w:r>
    </w:p>
    <w:p w14:paraId="4D8BAC62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0260FA5B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D7124DD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lps[i] = j;</w:t>
      </w:r>
    </w:p>
    <w:p w14:paraId="58A007C8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0E5757CE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7D02CA3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lps;</w:t>
      </w:r>
    </w:p>
    <w:p w14:paraId="184D48E7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67F277AB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BE5CC56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kmp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text,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pattern) {</w:t>
      </w:r>
    </w:p>
    <w:p w14:paraId="19DCEAB1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mulai penghitungan running time dengan fungsi bawaan currentTimeMillis yang mengembalikan nilai waktu dalam milisekon</w:t>
      </w:r>
    </w:p>
    <w:p w14:paraId="4B244DE9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long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startTime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urrentTimeMillis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4ACDB3AB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lakukan loop untuk mencocokkan string sebanyak 10 kali</w:t>
      </w:r>
    </w:p>
    <w:p w14:paraId="507280A9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repeat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repeat &lt;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repeat++) {</w:t>
      </w:r>
    </w:p>
    <w:p w14:paraId="53BEAF8E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combined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pattern + 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'#'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text;</w:t>
      </w:r>
    </w:p>
    <w:p w14:paraId="5561C475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combinedLen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combined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ngth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22BAAF99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patternLen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tter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ngth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6EEF340E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9ACF51E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lps[]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omputeLPSArray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combined);</w:t>
      </w:r>
    </w:p>
    <w:p w14:paraId="2B447FCD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DE7B7A2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found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D7CABBA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</w:p>
    <w:p w14:paraId="72D4CB5E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patternLen +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&lt; combinedLen; i++) {</w:t>
      </w:r>
    </w:p>
    <w:p w14:paraId="688ADC51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lps[i] == patternLen) {</w:t>
      </w:r>
    </w:p>
    <w:p w14:paraId="32330357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            found 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A13FA5E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Found pattern at index "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(i -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* patternLen) + 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using KMP."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B78D938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}</w:t>
      </w:r>
    </w:p>
    <w:p w14:paraId="0631F07F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44E3DFA0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506CC65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!found) {</w:t>
      </w:r>
    </w:p>
    <w:p w14:paraId="20DC45A4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Pattern not found using KMP."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3D685D4D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67D019B4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3576FA37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akhir penghitungan running time</w:t>
      </w:r>
    </w:p>
    <w:p w14:paraId="3069D212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long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stopTime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urrentTimeMillis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66ACB7F5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lakukan pencetakan hasil penghitungan running time</w:t>
      </w:r>
    </w:p>
    <w:p w14:paraId="0B1A0D6C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Average KMP running time  : "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((stopTime - startTime)/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) + 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milisecond(s)"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); </w:t>
      </w:r>
    </w:p>
    <w:p w14:paraId="01818C6E" w14:textId="77777777" w:rsidR="00C23A4A" w:rsidRPr="00C23A4A" w:rsidRDefault="00C23A4A" w:rsidP="00C23A4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8B63F5B" w14:textId="2CFC57B8" w:rsidR="005B4609" w:rsidRPr="00AE5ACA" w:rsidRDefault="00C23A4A" w:rsidP="00AE5AC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} </w:t>
      </w:r>
    </w:p>
    <w:p w14:paraId="4A881A77" w14:textId="77777777" w:rsidR="005B4609" w:rsidRPr="005B4609" w:rsidRDefault="005B4609" w:rsidP="005B4609">
      <w:pPr>
        <w:pStyle w:val="ListParagraph"/>
        <w:shd w:val="clear" w:color="auto" w:fill="FAFAFA"/>
        <w:spacing w:after="0" w:line="285" w:lineRule="atLeast"/>
        <w:rPr>
          <w:rFonts w:ascii="Times New Roman" w:hAnsi="Times New Roman" w:cs="Times New Roman"/>
          <w:sz w:val="24"/>
          <w:szCs w:val="24"/>
        </w:rPr>
      </w:pPr>
    </w:p>
    <w:p w14:paraId="6B01AF04" w14:textId="3CD60A61" w:rsidR="00421F30" w:rsidRDefault="00421F30" w:rsidP="00421F30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Terminal</w:t>
      </w:r>
    </w:p>
    <w:p w14:paraId="2015BCC9" w14:textId="5013DB30" w:rsidR="003228F5" w:rsidRDefault="00C23A4A" w:rsidP="003228F5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 w:rsidRPr="00C23A4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4CCAA9D" wp14:editId="36C83A1B">
            <wp:extent cx="3143689" cy="316274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43689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A6D35" w14:textId="77777777" w:rsidR="00AD11B2" w:rsidRDefault="00AD11B2">
      <w:pPr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br w:type="page"/>
      </w:r>
    </w:p>
    <w:p w14:paraId="1A99410A" w14:textId="074CA7C1" w:rsidR="00AD11B2" w:rsidRPr="00AD11B2" w:rsidRDefault="00AD11B2" w:rsidP="00AD11B2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11B2">
        <w:rPr>
          <w:rFonts w:ascii="Times New Roman" w:hAnsi="Times New Roman" w:cs="Times New Roman"/>
          <w:sz w:val="24"/>
          <w:szCs w:val="24"/>
        </w:rPr>
        <w:lastRenderedPageBreak/>
        <w:t>Diberikan sebuah teks = "aaaa...aa" (100.000 buah huruf a) dan sebuah pola = "aaa...aa"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D11B2">
        <w:rPr>
          <w:rFonts w:ascii="Times New Roman" w:hAnsi="Times New Roman" w:cs="Times New Roman"/>
          <w:sz w:val="24"/>
          <w:szCs w:val="24"/>
        </w:rPr>
        <w:t>(10.000 buah huruf a). Bandingkan running time dari Algoritma naïve dan Algoritm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D11B2">
        <w:rPr>
          <w:rFonts w:ascii="Times New Roman" w:hAnsi="Times New Roman" w:cs="Times New Roman"/>
          <w:sz w:val="24"/>
          <w:szCs w:val="24"/>
        </w:rPr>
        <w:t>KM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D11B2">
        <w:rPr>
          <w:rFonts w:ascii="Times New Roman" w:hAnsi="Times New Roman" w:cs="Times New Roman"/>
          <w:sz w:val="24"/>
          <w:szCs w:val="24"/>
        </w:rPr>
        <w:t>(tanpa output apapun) untuk pencocokan string! Lakukan pencocokan string 10 kali, 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D11B2">
        <w:rPr>
          <w:rFonts w:ascii="Times New Roman" w:hAnsi="Times New Roman" w:cs="Times New Roman"/>
          <w:sz w:val="24"/>
          <w:szCs w:val="24"/>
        </w:rPr>
        <w:t>selanjutnya hitung rata-rata running time untuk masing-masing algoritma.</w:t>
      </w:r>
    </w:p>
    <w:p w14:paraId="69AD2569" w14:textId="0D1B1438" w:rsidR="00AD11B2" w:rsidRDefault="00AD11B2" w:rsidP="00AD11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rce Code</w:t>
      </w:r>
    </w:p>
    <w:p w14:paraId="78834F79" w14:textId="4E032E1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</w:t>
      </w:r>
      <w:r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Matching2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608CC02E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i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] args) {</w:t>
      </w:r>
    </w:p>
    <w:p w14:paraId="12B57BDB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canner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sc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canne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i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575D3D8D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text, patter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2F0F1E85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array of char untuk menampung karakter yang akan di-assign secara repetitif dengan memanfaatkan loop</w:t>
      </w:r>
    </w:p>
    <w:p w14:paraId="7212950D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char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[] textChar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cha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000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];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teks sepanjang 100.000 buah huruf a</w:t>
      </w:r>
    </w:p>
    <w:p w14:paraId="4DED1187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char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[] patternChar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cha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00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];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pola sepanjang 10.000 buah huruf a</w:t>
      </w:r>
    </w:p>
    <w:p w14:paraId="1AC640FC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2B7CE53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System.out.print("Input text: ");</w:t>
      </w:r>
    </w:p>
    <w:p w14:paraId="20732AA2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text = sc.nextLine();</w:t>
      </w:r>
    </w:p>
    <w:p w14:paraId="7D375294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E67EDC7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lakukan assign karakter sesuai perintah soal dengan loop</w:t>
      </w:r>
    </w:p>
    <w:p w14:paraId="0419C86F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i &lt;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000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++) {</w:t>
      </w:r>
    </w:p>
    <w:p w14:paraId="6C2AF555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textChar[i] = 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'a'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     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"100.000 buah huruf a"</w:t>
      </w:r>
    </w:p>
    <w:p w14:paraId="4712A1C2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30D46E43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lakukan casting tipe data dari array of char menjadi string</w:t>
      </w:r>
    </w:p>
    <w:p w14:paraId="6096D18F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text =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textChar);</w:t>
      </w:r>
    </w:p>
    <w:p w14:paraId="14F25742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300A3F91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lakukan assign karakter sesuai perintah soal dengan loop</w:t>
      </w:r>
    </w:p>
    <w:p w14:paraId="1435672F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i &lt;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00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++) {</w:t>
      </w:r>
    </w:p>
    <w:p w14:paraId="5FC430D1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patternChar[i] = 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'a'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"10.000 buah huruf a"</w:t>
      </w:r>
    </w:p>
    <w:p w14:paraId="0491AB5B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636764F9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lakukan casting tipe data dari array of char menjadi string</w:t>
      </w:r>
    </w:p>
    <w:p w14:paraId="10999707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pattern =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patternChar);</w:t>
      </w:r>
    </w:p>
    <w:p w14:paraId="6F43909A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E0F5278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System.out.print("Input pattern: ");</w:t>
      </w:r>
    </w:p>
    <w:p w14:paraId="7CDB7612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do pattern = sc.nextLine();</w:t>
      </w:r>
    </w:p>
    <w:p w14:paraId="0A4D7E63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while (pattern.equals(""));</w:t>
      </w:r>
    </w:p>
    <w:p w14:paraId="59F65A87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AFBE095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ingMatche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naiv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text, pattern);</w:t>
      </w:r>
    </w:p>
    <w:p w14:paraId="0BE3916B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ingMatche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kmp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text, pattern);</w:t>
      </w:r>
    </w:p>
    <w:p w14:paraId="344E6ED1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FFE2390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c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los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13A72AC6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>    }</w:t>
      </w:r>
    </w:p>
    <w:p w14:paraId="0F20B125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7438894B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7F7EC92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StringMatcher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3D3B6D4A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naiv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text,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pattern) {</w:t>
      </w:r>
    </w:p>
    <w:p w14:paraId="2BDC77F7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mulai penghitungan running time dengan fungsi bawaan currentTimeMillis yang mengembalikan nilai waktu dalam milisekon</w:t>
      </w:r>
    </w:p>
    <w:p w14:paraId="43F30E87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long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startTime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urrentTimeMillis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5E813C0A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lakukan loop untuk mencocokkan string sebanyak 10 kali</w:t>
      </w:r>
    </w:p>
    <w:p w14:paraId="1EE93429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repeat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repeat &lt;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repeat++) {</w:t>
      </w:r>
    </w:p>
    <w:p w14:paraId="7382CB47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textLen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ex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ngth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7BBD6072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patternLen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tter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ngth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2B29E6C8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018759C2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found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408B0573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305CD96E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+ patternLen &lt;= textLen; i++) {</w:t>
      </w:r>
    </w:p>
    <w:p w14:paraId="750E2F4B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currentFound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C394463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j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j &lt; patternLen; j++) {</w:t>
      </w:r>
    </w:p>
    <w:p w14:paraId="7C01526B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ex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arA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i + j) !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tter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arA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j)) {</w:t>
      </w:r>
    </w:p>
    <w:p w14:paraId="59C3C583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currentFound 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467D0922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reak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45D42F53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}</w:t>
      </w:r>
    </w:p>
    <w:p w14:paraId="7828520C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}</w:t>
      </w:r>
    </w:p>
    <w:p w14:paraId="3DE0A0D4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currentFound) {</w:t>
      </w:r>
    </w:p>
    <w:p w14:paraId="6D86B244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found 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371BEF5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System.out.println("Found pattern at index " + i + " using naive.");</w:t>
      </w:r>
    </w:p>
    <w:p w14:paraId="1DB79858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}</w:t>
      </w:r>
    </w:p>
    <w:p w14:paraId="275C2B8E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15FFBA49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if(!found) {</w:t>
      </w:r>
    </w:p>
    <w:p w14:paraId="0E9A31E1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System.out.println("Pattern not found using naive.");</w:t>
      </w:r>
    </w:p>
    <w:p w14:paraId="4C78306C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}</w:t>
      </w:r>
    </w:p>
    <w:p w14:paraId="39E6751A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5927466D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akhir penghitungan running time</w:t>
      </w:r>
    </w:p>
    <w:p w14:paraId="52C5B796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long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stopTime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urrentTimeMillis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0620D63A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lakukan pencetakan hasil penghitungan running time</w:t>
      </w:r>
    </w:p>
    <w:p w14:paraId="34C735A7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Average Naive running time: "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((stopTime - startTime)/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) + 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milisecond(s)"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); </w:t>
      </w:r>
    </w:p>
    <w:p w14:paraId="5962258D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54782EB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3762C0A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[] 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omputeLPSArray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str) {</w:t>
      </w:r>
    </w:p>
    <w:p w14:paraId="27845E17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len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ngth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1C1A65C2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BBE8F4E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[] lps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len];</w:t>
      </w:r>
    </w:p>
    <w:p w14:paraId="188C7649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>        lps[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] 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5FA284EA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8D20043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&lt; len; i++) {</w:t>
      </w:r>
    </w:p>
    <w:p w14:paraId="2B6102D3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j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lps[i -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];</w:t>
      </w:r>
    </w:p>
    <w:p w14:paraId="43B6357D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02ED846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whil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(j &gt;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&amp;&amp; (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arA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i) !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arA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j))) {</w:t>
      </w:r>
    </w:p>
    <w:p w14:paraId="602BC36E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j = lps[j -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];</w:t>
      </w:r>
    </w:p>
    <w:p w14:paraId="09F5302D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1E45E054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9BBAFE8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arA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i) =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arA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j)) {</w:t>
      </w:r>
    </w:p>
    <w:p w14:paraId="30585CBB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j++;</w:t>
      </w:r>
    </w:p>
    <w:p w14:paraId="48EA38BE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5C8F9D73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C98291C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lps[i] = j;</w:t>
      </w:r>
    </w:p>
    <w:p w14:paraId="446DD2F7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4443259F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F072112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lps;</w:t>
      </w:r>
    </w:p>
    <w:p w14:paraId="2F8CA75A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1FCEC2E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EFD7B4D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kmp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text,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pattern) {</w:t>
      </w:r>
    </w:p>
    <w:p w14:paraId="7D700399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mulai penghitungan running time dengan fungsi bawaan currentTimeMillis yang mengembalikan nilai waktu dalam milisekon</w:t>
      </w:r>
    </w:p>
    <w:p w14:paraId="4D47017D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long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startTime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urrentTimeMillis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3810EA75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lakukan loop untuk mencocokkan string sebanyak 10 kali</w:t>
      </w:r>
    </w:p>
    <w:p w14:paraId="7BFF605E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repeat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repeat &lt;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repeat++) {</w:t>
      </w:r>
    </w:p>
    <w:p w14:paraId="0F20FC80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combined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pattern + 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'#'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text;</w:t>
      </w:r>
    </w:p>
    <w:p w14:paraId="7F8361D5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combinedLen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combined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ngth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6E4D3671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patternLen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tter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ngth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232E75E1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86CF0B6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lps[]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omputeLPSArray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combined);</w:t>
      </w:r>
    </w:p>
    <w:p w14:paraId="165B43E5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648707F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found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4109CD7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</w:p>
    <w:p w14:paraId="6C5DC2BD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patternLen +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&lt; combinedLen; i++) {</w:t>
      </w:r>
    </w:p>
    <w:p w14:paraId="6404B64F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lps[i] == patternLen) {</w:t>
      </w:r>
    </w:p>
    <w:p w14:paraId="23D2D309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found = 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9F6CE0B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System.out.println("Found pattern at index " + (i - 2 * patternLen) + " using KMP.");</w:t>
      </w:r>
    </w:p>
    <w:p w14:paraId="3C4B6AAA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}</w:t>
      </w:r>
    </w:p>
    <w:p w14:paraId="3447E076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447AED80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AF63126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if(!found) {</w:t>
      </w:r>
    </w:p>
    <w:p w14:paraId="11C85CFE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System.out.println("Pattern not found using KMP.");</w:t>
      </w:r>
    </w:p>
    <w:p w14:paraId="4EA43C1D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}</w:t>
      </w:r>
    </w:p>
    <w:p w14:paraId="0DA2F516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>        }</w:t>
      </w:r>
    </w:p>
    <w:p w14:paraId="3FA10A95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akhir penghitungan running time</w:t>
      </w:r>
    </w:p>
    <w:p w14:paraId="201FDBCF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long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stopTime 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urrentTimeMillis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01405A56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lakukan pencetakan hasil penghitungan running time</w:t>
      </w:r>
    </w:p>
    <w:p w14:paraId="1CD64952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23A4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Average KMP running time  : "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((stopTime - startTime)/</w:t>
      </w:r>
      <w:r w:rsidRPr="00C23A4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) + </w:t>
      </w:r>
      <w:r w:rsidRPr="00C23A4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milisecond(s)"</w:t>
      </w: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); </w:t>
      </w:r>
    </w:p>
    <w:p w14:paraId="63C78B7B" w14:textId="77777777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93ED7F7" w14:textId="7CE58050" w:rsidR="00C23A4A" w:rsidRPr="00C23A4A" w:rsidRDefault="00C23A4A" w:rsidP="00C23A4A">
      <w:pPr>
        <w:pStyle w:val="ListParagraph"/>
        <w:numPr>
          <w:ilvl w:val="0"/>
          <w:numId w:val="22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23A4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4DA480B4" w14:textId="77777777" w:rsidR="00C23A4A" w:rsidRPr="00C23A4A" w:rsidRDefault="00C23A4A" w:rsidP="00C23A4A">
      <w:p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D9944D4" w14:textId="77777777" w:rsidR="00AD11B2" w:rsidRDefault="00AD11B2" w:rsidP="00AD11B2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Terminal</w:t>
      </w:r>
    </w:p>
    <w:p w14:paraId="1BF2490B" w14:textId="413DEFF5" w:rsidR="00AD11B2" w:rsidRDefault="004845E6" w:rsidP="00AD11B2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 w:rsidRPr="004845E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02B583C" wp14:editId="19E49B30">
            <wp:extent cx="3143689" cy="314369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43689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7FB7F" w14:textId="77777777" w:rsidR="00AD11B2" w:rsidRDefault="00AD11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2E5AA50" w14:textId="2E079CB9" w:rsidR="00AD11B2" w:rsidRPr="00AD11B2" w:rsidRDefault="00AD11B2" w:rsidP="00A05C5F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D11B2">
        <w:rPr>
          <w:rFonts w:ascii="Times New Roman" w:hAnsi="Times New Roman" w:cs="Times New Roman"/>
          <w:sz w:val="24"/>
          <w:szCs w:val="24"/>
        </w:rPr>
        <w:lastRenderedPageBreak/>
        <w:t>Diberikan dua kata S dan T, dengan panjang yang sama (panjang maksimal adalah 100.000). Tugas Anda adalah menentukan apakah T dapat dibuat dengan melakukan beberapa cycle shift ke S (cycle shift adalah pemindahan karakter pertama string ke akhir string). Misalnya jika S = "erwineko" dan T = "ekoerwin", maka jawabannya haruslah "YA", karena "erwineko" -&gt; "rwinekoe" -&gt; "winekoer" -&gt; "inekoerw" -&gt; "nekoerwi" -&gt; "ekoerwin". Dalam soal ini, Anda harus menggunakan Algoritma KMP untuk menyelesaikan soal ini (pendekatannya mungkin tidak begitu jelas, tetapi Anda harus memikirkan penggunaan Algoritma KMP dalam masala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D11B2">
        <w:rPr>
          <w:rFonts w:ascii="Times New Roman" w:hAnsi="Times New Roman" w:cs="Times New Roman"/>
          <w:sz w:val="24"/>
          <w:szCs w:val="24"/>
        </w:rPr>
        <w:t>ini).</w:t>
      </w:r>
    </w:p>
    <w:p w14:paraId="67DFEBDF" w14:textId="67BDEE81" w:rsidR="00AD11B2" w:rsidRDefault="00AD11B2" w:rsidP="00AE5AC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rce Code</w:t>
      </w:r>
    </w:p>
    <w:p w14:paraId="53A5F70A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mpor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845E6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java.util.Scanner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210322B6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0575F0F" w14:textId="05E945E8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845E6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4845E6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</w:t>
      </w:r>
      <w:r w:rsidR="00881DDF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Matching3</w:t>
      </w:r>
      <w:r w:rsidRPr="004845E6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02E68C1C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in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845E6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] args) {</w:t>
      </w:r>
    </w:p>
    <w:p w14:paraId="6199B07D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canner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sc 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canner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in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60148C98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text, pattern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0F628441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1786DB4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845E6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Input text    : "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4158628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text = 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c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nextLine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18C8785D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DBE345E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845E6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Input pattern : "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64EBD6E8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do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pattern = 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c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nextLine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46A07D8A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while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(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ttern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equals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845E6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"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);</w:t>
      </w:r>
    </w:p>
    <w:p w14:paraId="15FCE942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28D3F74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ingMatcher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kmp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text, pattern);</w:t>
      </w:r>
    </w:p>
    <w:p w14:paraId="1FC7FAA4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5E73394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c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lose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21B291FB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A96FC29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6D5490A7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03E35C0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4845E6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StringMatcher 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4DA0F3EC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845E6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[] 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omputeLPSArray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845E6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str) {</w:t>
      </w:r>
    </w:p>
    <w:p w14:paraId="32BA712A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len 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ngth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35941639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D256ADE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[] lps 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845E6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len];</w:t>
      </w:r>
    </w:p>
    <w:p w14:paraId="6F81782C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lps[</w:t>
      </w:r>
      <w:r w:rsidRPr="004845E6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] = </w:t>
      </w:r>
      <w:r w:rsidRPr="004845E6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54EC32A9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4604ED8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4845E6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&lt; len; i++) {</w:t>
      </w:r>
    </w:p>
    <w:p w14:paraId="7DBD78F3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j 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lps[i - </w:t>
      </w:r>
      <w:r w:rsidRPr="004845E6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];</w:t>
      </w:r>
    </w:p>
    <w:p w14:paraId="68D6033A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546B922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while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(j &gt; </w:t>
      </w:r>
      <w:r w:rsidRPr="004845E6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&amp;&amp; (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arA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i) != 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arA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j))) {</w:t>
      </w:r>
    </w:p>
    <w:p w14:paraId="3539513A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j = lps[j - </w:t>
      </w:r>
      <w:r w:rsidRPr="004845E6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];</w:t>
      </w:r>
    </w:p>
    <w:p w14:paraId="72EDEBEB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2C808C03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A880975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arA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i) == 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r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harA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j)) {</w:t>
      </w:r>
    </w:p>
    <w:p w14:paraId="2FDFBA73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j++;</w:t>
      </w:r>
    </w:p>
    <w:p w14:paraId="3500ABAA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75C66315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6D42406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lps[i] = j;</w:t>
      </w:r>
    </w:p>
    <w:p w14:paraId="2376DCB6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21FE067D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94BB11E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lps;</w:t>
      </w:r>
    </w:p>
    <w:p w14:paraId="57D69F38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FA70095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4CE3AC8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kmp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845E6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text, </w:t>
      </w:r>
      <w:r w:rsidRPr="004845E6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pattern) {</w:t>
      </w:r>
    </w:p>
    <w:p w14:paraId="16B1DEA7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combined 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pattern + </w:t>
      </w:r>
      <w:r w:rsidRPr="004845E6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'#'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text + text;  </w:t>
      </w:r>
      <w:r w:rsidRPr="004845E6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+ text untuk menemukan pola yang berulang dalam suatu text</w:t>
      </w:r>
    </w:p>
    <w:p w14:paraId="40B777E5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digunakan dalam print cycle shift</w:t>
      </w:r>
    </w:p>
    <w:p w14:paraId="597F741E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combinedText 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= text + text;</w:t>
      </w:r>
    </w:p>
    <w:p w14:paraId="09967A45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combinedLen 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combined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ngth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6CDD5499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patternLen 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ttern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length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02035FE1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ampung index awal text yang memiliki pattern</w:t>
      </w:r>
    </w:p>
    <w:p w14:paraId="5681FC99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ndexFound 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4845E6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18FB312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lps[] 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omputeLPSArray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combined);</w:t>
      </w:r>
    </w:p>
    <w:p w14:paraId="70D579E6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8B26DE1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found 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4845E6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002E3E5D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091B1F4D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patternLen + </w:t>
      </w:r>
      <w:r w:rsidRPr="004845E6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&lt; combinedLen; i++) {</w:t>
      </w:r>
    </w:p>
    <w:p w14:paraId="708C7236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lps[i] == patternLen) {</w:t>
      </w:r>
    </w:p>
    <w:p w14:paraId="57067466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found = </w:t>
      </w:r>
      <w:r w:rsidRPr="004845E6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2DAC4240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4845E6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assignment nilai index pattern di text</w:t>
      </w:r>
    </w:p>
    <w:p w14:paraId="447658E2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indexFound = i - </w:t>
      </w:r>
      <w:r w:rsidRPr="004845E6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* patternLen;</w:t>
      </w:r>
    </w:p>
    <w:p w14:paraId="0B3CA275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845E6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Found pattern at index "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(i - </w:t>
      </w:r>
      <w:r w:rsidRPr="004845E6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* patternLen) + </w:t>
      </w:r>
      <w:r w:rsidRPr="004845E6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using KMP."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30311981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66AC29C6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75CB8ECE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D327B09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found) {</w:t>
      </w:r>
    </w:p>
    <w:p w14:paraId="34A6C809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845E6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print proses cycle shift</w:t>
      </w:r>
    </w:p>
    <w:p w14:paraId="7D54CAD8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845E6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Cycle shift   : "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text);</w:t>
      </w:r>
    </w:p>
    <w:p w14:paraId="38F6CEE8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845E6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 xml:space="preserve">// melakukan loop cycle shift dari text input hingga menjadi pattern input </w:t>
      </w:r>
    </w:p>
    <w:p w14:paraId="6F6C7FA8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4845E6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&lt;= indexFound; i++) {</w:t>
      </w:r>
    </w:p>
    <w:p w14:paraId="306A4705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845E6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-&gt; "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combinedTex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ubstring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i, i + patternLen));</w:t>
      </w:r>
    </w:p>
    <w:p w14:paraId="78334F5F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6378F76E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32B923FC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4845E6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03A6390B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4845E6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4845E6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Pattern not found using KMP."</w:t>
      </w: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AE6FAD8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2A31EB84" w14:textId="77777777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8DA6DC2" w14:textId="3A368FC9" w:rsidR="004845E6" w:rsidRPr="004845E6" w:rsidRDefault="004845E6" w:rsidP="004845E6">
      <w:pPr>
        <w:pStyle w:val="ListParagraph"/>
        <w:numPr>
          <w:ilvl w:val="0"/>
          <w:numId w:val="20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4845E6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} </w:t>
      </w:r>
    </w:p>
    <w:p w14:paraId="34F9BFB0" w14:textId="77777777" w:rsidR="00F10BE1" w:rsidRDefault="00F10BE1" w:rsidP="00AD11B2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</w:p>
    <w:p w14:paraId="134A3A48" w14:textId="64C0012B" w:rsidR="00AD11B2" w:rsidRDefault="00AD11B2" w:rsidP="00AD11B2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utput Terminal</w:t>
      </w:r>
    </w:p>
    <w:p w14:paraId="6A1BDA82" w14:textId="5D972F36" w:rsidR="004845E6" w:rsidRDefault="004845E6" w:rsidP="00AD11B2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 w:rsidRPr="004845E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BFB05BC" wp14:editId="18DC5291">
            <wp:extent cx="5676897" cy="582190"/>
            <wp:effectExtent l="0" t="0" r="63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2980"/>
                    <a:stretch/>
                  </pic:blipFill>
                  <pic:spPr bwMode="auto">
                    <a:xfrm>
                      <a:off x="0" y="0"/>
                      <a:ext cx="5677692" cy="582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845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203FD"/>
    <w:multiLevelType w:val="hybridMultilevel"/>
    <w:tmpl w:val="54BE727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A61DB"/>
    <w:multiLevelType w:val="hybridMultilevel"/>
    <w:tmpl w:val="BD04CF0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C1381"/>
    <w:multiLevelType w:val="hybridMultilevel"/>
    <w:tmpl w:val="E84896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F32D2"/>
    <w:multiLevelType w:val="hybridMultilevel"/>
    <w:tmpl w:val="A0DC93AA"/>
    <w:lvl w:ilvl="0" w:tplc="85C092AC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b/>
        <w:i w:val="0"/>
        <w:sz w:val="22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F04B4"/>
    <w:multiLevelType w:val="hybridMultilevel"/>
    <w:tmpl w:val="4ED4A44C"/>
    <w:lvl w:ilvl="0" w:tplc="85C092AC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b/>
        <w:i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345B91"/>
    <w:multiLevelType w:val="hybridMultilevel"/>
    <w:tmpl w:val="39B89942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850CB2"/>
    <w:multiLevelType w:val="hybridMultilevel"/>
    <w:tmpl w:val="A0DC93AA"/>
    <w:lvl w:ilvl="0" w:tplc="85C092AC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b/>
        <w:i w:val="0"/>
        <w:sz w:val="22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392894"/>
    <w:multiLevelType w:val="hybridMultilevel"/>
    <w:tmpl w:val="D20CB75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255718"/>
    <w:multiLevelType w:val="hybridMultilevel"/>
    <w:tmpl w:val="EC1A39CE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F65EF6"/>
    <w:multiLevelType w:val="hybridMultilevel"/>
    <w:tmpl w:val="8CCE37F4"/>
    <w:lvl w:ilvl="0" w:tplc="85C092AC">
      <w:start w:val="1"/>
      <w:numFmt w:val="decimal"/>
      <w:lvlText w:val="%1"/>
      <w:lvlJc w:val="left"/>
      <w:pPr>
        <w:ind w:left="1440" w:hanging="360"/>
      </w:pPr>
      <w:rPr>
        <w:rFonts w:ascii="Fira Code" w:hAnsi="Fira Code" w:hint="default"/>
        <w:b/>
        <w:i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E463D5C"/>
    <w:multiLevelType w:val="hybridMultilevel"/>
    <w:tmpl w:val="72D0FD00"/>
    <w:lvl w:ilvl="0" w:tplc="195A1B62">
      <w:start w:val="1"/>
      <w:numFmt w:val="decimal"/>
      <w:lvlText w:val="%1"/>
      <w:lvlJc w:val="left"/>
      <w:pPr>
        <w:ind w:left="144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6002A3F"/>
    <w:multiLevelType w:val="hybridMultilevel"/>
    <w:tmpl w:val="E13C4104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DF1E95"/>
    <w:multiLevelType w:val="hybridMultilevel"/>
    <w:tmpl w:val="D130DC86"/>
    <w:lvl w:ilvl="0" w:tplc="195A1B62">
      <w:start w:val="1"/>
      <w:numFmt w:val="decimal"/>
      <w:lvlText w:val="%1"/>
      <w:lvlJc w:val="left"/>
      <w:pPr>
        <w:ind w:left="78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500" w:hanging="360"/>
      </w:pPr>
    </w:lvl>
    <w:lvl w:ilvl="2" w:tplc="3809001B" w:tentative="1">
      <w:start w:val="1"/>
      <w:numFmt w:val="lowerRoman"/>
      <w:lvlText w:val="%3."/>
      <w:lvlJc w:val="right"/>
      <w:pPr>
        <w:ind w:left="2220" w:hanging="180"/>
      </w:pPr>
    </w:lvl>
    <w:lvl w:ilvl="3" w:tplc="3809000F" w:tentative="1">
      <w:start w:val="1"/>
      <w:numFmt w:val="decimal"/>
      <w:lvlText w:val="%4."/>
      <w:lvlJc w:val="left"/>
      <w:pPr>
        <w:ind w:left="2940" w:hanging="360"/>
      </w:pPr>
    </w:lvl>
    <w:lvl w:ilvl="4" w:tplc="38090019" w:tentative="1">
      <w:start w:val="1"/>
      <w:numFmt w:val="lowerLetter"/>
      <w:lvlText w:val="%5."/>
      <w:lvlJc w:val="left"/>
      <w:pPr>
        <w:ind w:left="3660" w:hanging="360"/>
      </w:pPr>
    </w:lvl>
    <w:lvl w:ilvl="5" w:tplc="3809001B" w:tentative="1">
      <w:start w:val="1"/>
      <w:numFmt w:val="lowerRoman"/>
      <w:lvlText w:val="%6."/>
      <w:lvlJc w:val="right"/>
      <w:pPr>
        <w:ind w:left="4380" w:hanging="180"/>
      </w:pPr>
    </w:lvl>
    <w:lvl w:ilvl="6" w:tplc="3809000F" w:tentative="1">
      <w:start w:val="1"/>
      <w:numFmt w:val="decimal"/>
      <w:lvlText w:val="%7."/>
      <w:lvlJc w:val="left"/>
      <w:pPr>
        <w:ind w:left="5100" w:hanging="360"/>
      </w:pPr>
    </w:lvl>
    <w:lvl w:ilvl="7" w:tplc="38090019" w:tentative="1">
      <w:start w:val="1"/>
      <w:numFmt w:val="lowerLetter"/>
      <w:lvlText w:val="%8."/>
      <w:lvlJc w:val="left"/>
      <w:pPr>
        <w:ind w:left="5820" w:hanging="360"/>
      </w:pPr>
    </w:lvl>
    <w:lvl w:ilvl="8" w:tplc="3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4BBD6027"/>
    <w:multiLevelType w:val="hybridMultilevel"/>
    <w:tmpl w:val="0E7878D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CA6466"/>
    <w:multiLevelType w:val="hybridMultilevel"/>
    <w:tmpl w:val="E9C4BDFA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9F4C6B"/>
    <w:multiLevelType w:val="hybridMultilevel"/>
    <w:tmpl w:val="D2DA7CF6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6951DC"/>
    <w:multiLevelType w:val="hybridMultilevel"/>
    <w:tmpl w:val="18525B8E"/>
    <w:lvl w:ilvl="0" w:tplc="0E448E0E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052DF2"/>
    <w:multiLevelType w:val="hybridMultilevel"/>
    <w:tmpl w:val="AE9053A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B6E80"/>
    <w:multiLevelType w:val="hybridMultilevel"/>
    <w:tmpl w:val="A0DC93AA"/>
    <w:lvl w:ilvl="0" w:tplc="85C092AC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b/>
        <w:i w:val="0"/>
        <w:sz w:val="22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214AB2"/>
    <w:multiLevelType w:val="hybridMultilevel"/>
    <w:tmpl w:val="88E069C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6147F3"/>
    <w:multiLevelType w:val="hybridMultilevel"/>
    <w:tmpl w:val="07521E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B3645B"/>
    <w:multiLevelType w:val="hybridMultilevel"/>
    <w:tmpl w:val="AB1CF7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6"/>
  </w:num>
  <w:num w:numId="3">
    <w:abstractNumId w:val="1"/>
  </w:num>
  <w:num w:numId="4">
    <w:abstractNumId w:val="11"/>
  </w:num>
  <w:num w:numId="5">
    <w:abstractNumId w:val="8"/>
  </w:num>
  <w:num w:numId="6">
    <w:abstractNumId w:val="15"/>
  </w:num>
  <w:num w:numId="7">
    <w:abstractNumId w:val="13"/>
  </w:num>
  <w:num w:numId="8">
    <w:abstractNumId w:val="2"/>
  </w:num>
  <w:num w:numId="9">
    <w:abstractNumId w:val="7"/>
  </w:num>
  <w:num w:numId="10">
    <w:abstractNumId w:val="5"/>
  </w:num>
  <w:num w:numId="11">
    <w:abstractNumId w:val="14"/>
  </w:num>
  <w:num w:numId="12">
    <w:abstractNumId w:val="12"/>
  </w:num>
  <w:num w:numId="13">
    <w:abstractNumId w:val="0"/>
  </w:num>
  <w:num w:numId="14">
    <w:abstractNumId w:val="10"/>
  </w:num>
  <w:num w:numId="15">
    <w:abstractNumId w:val="21"/>
  </w:num>
  <w:num w:numId="16">
    <w:abstractNumId w:val="19"/>
  </w:num>
  <w:num w:numId="17">
    <w:abstractNumId w:val="6"/>
  </w:num>
  <w:num w:numId="18">
    <w:abstractNumId w:val="20"/>
  </w:num>
  <w:num w:numId="19">
    <w:abstractNumId w:val="18"/>
  </w:num>
  <w:num w:numId="20">
    <w:abstractNumId w:val="3"/>
  </w:num>
  <w:num w:numId="21">
    <w:abstractNumId w:val="9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tbAwNzAwN7M0MbRU0lEKTi0uzszPAykwNKwFAGMXX8EtAAAA"/>
  </w:docVars>
  <w:rsids>
    <w:rsidRoot w:val="00567CE9"/>
    <w:rsid w:val="0006114E"/>
    <w:rsid w:val="000A66C4"/>
    <w:rsid w:val="000F5867"/>
    <w:rsid w:val="001039FC"/>
    <w:rsid w:val="00106A12"/>
    <w:rsid w:val="00117B1D"/>
    <w:rsid w:val="00140934"/>
    <w:rsid w:val="001E1286"/>
    <w:rsid w:val="001E1B22"/>
    <w:rsid w:val="00276B62"/>
    <w:rsid w:val="002B39FD"/>
    <w:rsid w:val="002E49C2"/>
    <w:rsid w:val="003228F5"/>
    <w:rsid w:val="003A4514"/>
    <w:rsid w:val="003A7599"/>
    <w:rsid w:val="003D7ECF"/>
    <w:rsid w:val="003F411A"/>
    <w:rsid w:val="003F5EDD"/>
    <w:rsid w:val="00421F30"/>
    <w:rsid w:val="004712E5"/>
    <w:rsid w:val="004845E6"/>
    <w:rsid w:val="004E1E34"/>
    <w:rsid w:val="005360BB"/>
    <w:rsid w:val="005407B7"/>
    <w:rsid w:val="00540C42"/>
    <w:rsid w:val="00567CE9"/>
    <w:rsid w:val="0057705B"/>
    <w:rsid w:val="00585141"/>
    <w:rsid w:val="005A148D"/>
    <w:rsid w:val="005A2A44"/>
    <w:rsid w:val="005A5A59"/>
    <w:rsid w:val="005B4609"/>
    <w:rsid w:val="005F53C9"/>
    <w:rsid w:val="0062495F"/>
    <w:rsid w:val="006315F9"/>
    <w:rsid w:val="00637B4A"/>
    <w:rsid w:val="00643CA0"/>
    <w:rsid w:val="00650E2D"/>
    <w:rsid w:val="006B76C9"/>
    <w:rsid w:val="006E2D76"/>
    <w:rsid w:val="0071640E"/>
    <w:rsid w:val="00737E62"/>
    <w:rsid w:val="007705EC"/>
    <w:rsid w:val="007915F0"/>
    <w:rsid w:val="007E2675"/>
    <w:rsid w:val="00881DDF"/>
    <w:rsid w:val="008D3B2E"/>
    <w:rsid w:val="008E7F07"/>
    <w:rsid w:val="008F2098"/>
    <w:rsid w:val="00944A40"/>
    <w:rsid w:val="00977965"/>
    <w:rsid w:val="00993DFB"/>
    <w:rsid w:val="009A7DD5"/>
    <w:rsid w:val="00A45028"/>
    <w:rsid w:val="00A47055"/>
    <w:rsid w:val="00A61971"/>
    <w:rsid w:val="00A8387D"/>
    <w:rsid w:val="00A949F4"/>
    <w:rsid w:val="00A95200"/>
    <w:rsid w:val="00AA750A"/>
    <w:rsid w:val="00AC4EC5"/>
    <w:rsid w:val="00AD11B2"/>
    <w:rsid w:val="00AE5ACA"/>
    <w:rsid w:val="00B22C4C"/>
    <w:rsid w:val="00B44CEC"/>
    <w:rsid w:val="00B95600"/>
    <w:rsid w:val="00BD5043"/>
    <w:rsid w:val="00C23A4A"/>
    <w:rsid w:val="00C269F0"/>
    <w:rsid w:val="00C37D13"/>
    <w:rsid w:val="00CB0620"/>
    <w:rsid w:val="00CF6C43"/>
    <w:rsid w:val="00D443EC"/>
    <w:rsid w:val="00D5519C"/>
    <w:rsid w:val="00DD2525"/>
    <w:rsid w:val="00DD7825"/>
    <w:rsid w:val="00E35F12"/>
    <w:rsid w:val="00E422A0"/>
    <w:rsid w:val="00E867E0"/>
    <w:rsid w:val="00E92479"/>
    <w:rsid w:val="00EA72D4"/>
    <w:rsid w:val="00EB2715"/>
    <w:rsid w:val="00EC26DC"/>
    <w:rsid w:val="00EC4493"/>
    <w:rsid w:val="00F10BE1"/>
    <w:rsid w:val="00F373B8"/>
    <w:rsid w:val="00F44DEA"/>
    <w:rsid w:val="00F8272D"/>
    <w:rsid w:val="00F96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989D6"/>
  <w15:chartTrackingRefBased/>
  <w15:docId w15:val="{DBEB8921-FC73-47BB-A8C5-9181449FB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56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2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1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5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4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6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8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9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9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4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2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8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7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1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8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0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1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1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6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7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0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1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4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9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8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9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7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8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1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1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7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1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0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4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2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2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95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9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4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0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0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0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8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6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9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4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2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7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6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5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9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7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8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4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4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2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0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5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6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1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1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1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5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8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0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8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7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6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08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9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4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6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7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2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6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0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0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9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6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0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7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1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5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41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4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4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9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0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96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6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6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4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7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4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5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3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1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91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4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9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0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7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7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4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0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5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8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5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9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3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5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2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6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0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0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9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7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3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7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5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4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4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8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7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05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4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9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9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2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8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3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4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9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8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7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3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5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0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9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0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4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0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8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7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0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2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0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2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6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4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2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6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63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0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2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5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1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1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1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7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6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2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5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4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6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5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8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7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7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1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6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6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13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1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8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1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0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96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8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68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0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8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2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8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2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7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0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7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2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9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4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2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8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0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0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6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2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1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2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4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5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34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4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83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67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2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3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0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1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9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9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71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4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7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6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0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9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3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2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1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2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5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6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1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6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5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2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1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9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3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2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6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9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4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3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00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1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1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4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8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4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0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2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99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5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5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8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5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0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1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3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5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6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5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0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7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3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3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4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3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9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9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9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2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5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8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6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8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5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7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0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9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8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5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0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4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1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6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08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0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3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4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3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6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1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8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3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4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2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1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9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7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2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7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9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6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3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0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6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8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91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9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8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5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3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2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3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1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2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9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2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9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84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8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9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2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6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3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1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4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5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8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4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4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8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3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7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7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6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4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03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8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4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6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9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7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4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0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95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1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1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0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7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3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5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5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6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9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3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8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6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6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8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4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7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7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9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0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6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3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36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27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6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5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6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0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3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5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5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8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22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2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0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8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1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5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6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1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6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1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8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7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33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1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1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7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2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6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8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6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8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4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3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7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5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9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0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77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15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2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6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9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0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7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4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3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7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2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6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4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9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71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1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9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9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2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5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9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2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5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4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3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8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4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5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6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1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0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6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2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74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1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85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3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8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1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8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4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7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8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5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38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4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3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8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6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2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9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76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09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6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1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9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3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4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3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1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4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1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9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3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7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8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54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5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2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0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8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5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4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7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6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3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5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0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6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47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1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6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7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7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8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0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4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3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2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4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9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3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8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6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3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1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8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9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5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6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5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0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6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2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3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8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3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7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6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0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5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3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5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4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3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7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8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2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7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7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2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8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6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8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7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4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9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7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7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4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4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5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3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5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15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6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8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9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2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5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5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6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9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2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5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3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0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5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1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8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0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8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6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05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0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5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7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2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63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40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8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0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4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4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2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6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1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5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8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4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7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1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17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6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3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4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5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3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3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4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5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8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5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93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7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4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2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0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20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4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8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0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0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6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3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8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9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0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4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6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5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3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7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2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02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87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92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4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3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3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5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3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0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1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8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1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7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2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0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3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3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9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4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2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1</Pages>
  <Words>1940</Words>
  <Characters>11060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an Yoga</dc:creator>
  <cp:keywords/>
  <dc:description/>
  <cp:lastModifiedBy>zen</cp:lastModifiedBy>
  <cp:revision>9</cp:revision>
  <cp:lastPrinted>2022-04-18T18:21:00Z</cp:lastPrinted>
  <dcterms:created xsi:type="dcterms:W3CDTF">2022-05-18T15:02:00Z</dcterms:created>
  <dcterms:modified xsi:type="dcterms:W3CDTF">2022-05-19T11:08:00Z</dcterms:modified>
</cp:coreProperties>
</file>